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6B15" w:rsidRDefault="00683E20" w:rsidP="002A055D">
      <w:pPr>
        <w:bidi w:val="0"/>
        <w:ind w:left="426"/>
        <w:jc w:val="both"/>
      </w:pPr>
      <w:r>
        <w:t>Lect. 2</w:t>
      </w:r>
    </w:p>
    <w:p w:rsidR="00683E20" w:rsidRDefault="007553C5" w:rsidP="00683E20">
      <w:pPr>
        <w:bidi w:val="0"/>
        <w:ind w:left="426"/>
        <w:jc w:val="both"/>
        <w:rPr>
          <w:b/>
          <w:bCs/>
          <w:sz w:val="32"/>
          <w:szCs w:val="32"/>
        </w:rPr>
      </w:pPr>
      <w:r w:rsidRPr="007553C5">
        <w:rPr>
          <w:b/>
          <w:bCs/>
          <w:sz w:val="32"/>
          <w:szCs w:val="32"/>
        </w:rPr>
        <w:t xml:space="preserve"> </w:t>
      </w:r>
    </w:p>
    <w:p w:rsidR="000B1813" w:rsidRPr="007553C5" w:rsidRDefault="007553C5" w:rsidP="00683E20">
      <w:pPr>
        <w:bidi w:val="0"/>
        <w:ind w:left="426"/>
        <w:jc w:val="both"/>
        <w:rPr>
          <w:b/>
          <w:bCs/>
          <w:sz w:val="32"/>
          <w:szCs w:val="32"/>
        </w:rPr>
      </w:pPr>
      <w:r w:rsidRPr="007553C5">
        <w:rPr>
          <w:b/>
          <w:bCs/>
          <w:sz w:val="32"/>
          <w:szCs w:val="32"/>
        </w:rPr>
        <w:t xml:space="preserve">  </w:t>
      </w:r>
      <w:r w:rsidR="002A055D">
        <w:rPr>
          <w:b/>
          <w:bCs/>
          <w:sz w:val="32"/>
          <w:szCs w:val="32"/>
        </w:rPr>
        <w:t xml:space="preserve">Nomenclature of </w:t>
      </w:r>
      <w:r w:rsidRPr="007553C5">
        <w:rPr>
          <w:b/>
          <w:bCs/>
          <w:sz w:val="32"/>
          <w:szCs w:val="32"/>
        </w:rPr>
        <w:t xml:space="preserve"> human chromosome </w:t>
      </w:r>
      <w:r w:rsidR="00683E20">
        <w:rPr>
          <w:b/>
          <w:bCs/>
          <w:sz w:val="32"/>
          <w:szCs w:val="32"/>
        </w:rPr>
        <w:t xml:space="preserve">              </w:t>
      </w:r>
    </w:p>
    <w:p w:rsidR="00F40B63" w:rsidRPr="00F40B63" w:rsidRDefault="000B1813" w:rsidP="002A055D">
      <w:pPr>
        <w:autoSpaceDE w:val="0"/>
        <w:autoSpaceDN w:val="0"/>
        <w:bidi w:val="0"/>
        <w:adjustRightInd w:val="0"/>
        <w:spacing w:after="0"/>
        <w:ind w:left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0B63">
        <w:rPr>
          <w:rFonts w:ascii="Times New Roman" w:hAnsi="Times New Roman" w:cs="Times New Roman"/>
          <w:color w:val="000000"/>
          <w:sz w:val="24"/>
          <w:szCs w:val="24"/>
        </w:rPr>
        <w:t>A successful attempt to count the number of human chromosomes was made in 1912 by</w:t>
      </w:r>
      <w:r w:rsidR="00F40B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iniwarter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 proposed that human chromosomes are 48 in women and 47 in man; men having one X chromosome and women having two X chromosomes. 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inter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1923, while examining the testicular material of man, observed a heteromorphic pair of sex chromosomes and proposed the XY mechanism of sex determination in man.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jio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evan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956) cultured somatic cells from fibroblasts of human embryos and counted the human chromosome number as 46. This chromosome number was confirmed by 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d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amerton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le working with testicular material in the same year.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jio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evan</w:t>
      </w:r>
      <w:proofErr w:type="spellEnd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vided greatly improved techniques for chromosome preparations. 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orhead </w:t>
      </w:r>
      <w:r w:rsidR="00F40B63" w:rsidRPr="007553C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t al.,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>(1960) described a simple method of culturing of lymphocytes from human blood.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Karyotyping human chromosomes.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karyotyping of human chromosomes venous blood </w:t>
      </w:r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 xml:space="preserve">is taken and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ood leucocytes are stimulated to divide (by mitosis) </w:t>
      </w:r>
      <w:r w:rsidR="00F40B63" w:rsidRPr="007553C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n vitro </w:t>
      </w:r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>by the addition of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ytohaemagglutinin</w:t>
      </w:r>
      <w:proofErr w:type="spellEnd"/>
      <w:r w:rsidR="00F40B63" w:rsidRPr="007553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lchicine is added to arrest cell division at metaphase stage. It is further treated with hypotonic </w:t>
      </w:r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 xml:space="preserve">saline solution which results in swelling of cells and dispersal and better clarity of chromosomes for counting and morphological study. </w:t>
      </w:r>
      <w:proofErr w:type="spellStart"/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>There after</w:t>
      </w:r>
      <w:proofErr w:type="spellEnd"/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>, the material is stained (</w:t>
      </w:r>
      <w:r w:rsidR="00F40B63" w:rsidRPr="00F40B6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e.g., </w:t>
      </w:r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proofErr w:type="spellStart"/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>Giemsa</w:t>
      </w:r>
      <w:proofErr w:type="spellEnd"/>
      <w:r w:rsidR="00F40B63" w:rsidRPr="00F40B63">
        <w:rPr>
          <w:rFonts w:ascii="Times New Roman" w:hAnsi="Times New Roman" w:cs="Times New Roman"/>
          <w:color w:val="000000"/>
          <w:sz w:val="24"/>
          <w:szCs w:val="24"/>
        </w:rPr>
        <w:t xml:space="preserve"> technique) to demonstrate the banding patterns of chromosomes. Finally, a suitable metaphase spread is photographed through a high power microscope. The individual chromosomes are cut out from the photograph. The chromosomes are then arranged in an orderly fashion in homologous pairs, to produce a standard arrangement, the karyotype.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To characterize a chromosome in the karyotype, the following parameters are used :</w:t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1. Shape of chromosome ;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2. Length of chromosome ;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3.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Centromeric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index, </w:t>
      </w: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i.e., </w:t>
      </w:r>
      <w:r>
        <w:rPr>
          <w:rFonts w:ascii="Times New Roman" w:hAnsi="Times New Roman" w:cs="Times New Roman"/>
          <w:color w:val="000000"/>
          <w:sz w:val="20"/>
          <w:szCs w:val="20"/>
        </w:rPr>
        <w:t>this index is expressed in the form of ratio of the short arm length to</w:t>
      </w:r>
    </w:p>
    <w:p w:rsidR="000B1813" w:rsidRDefault="000B1813" w:rsidP="002A055D">
      <w:pPr>
        <w:bidi w:val="0"/>
        <w:ind w:left="426"/>
        <w:jc w:val="both"/>
      </w:pPr>
      <w:r>
        <w:rPr>
          <w:rFonts w:ascii="Times New Roman" w:hAnsi="Times New Roman" w:cs="Times New Roman"/>
          <w:color w:val="000000"/>
          <w:sz w:val="20"/>
          <w:szCs w:val="20"/>
        </w:rPr>
        <w:t>the total chromosome length :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B1813">
        <w:t>Centromeric</w:t>
      </w:r>
      <w:proofErr w:type="spellEnd"/>
      <w:r w:rsidRPr="000B1813">
        <w:t xml:space="preserve"> index</w:t>
      </w:r>
      <w:r>
        <w:t xml:space="preserve">     =    </w:t>
      </w:r>
      <w:r>
        <w:rPr>
          <w:rFonts w:ascii="Times New Roman" w:hAnsi="Times New Roman" w:cs="Times New Roman"/>
          <w:sz w:val="20"/>
          <w:szCs w:val="20"/>
        </w:rPr>
        <w:t>Short arm length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  <w:r w:rsidRPr="000B181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FF65C" wp14:editId="63FAE742">
                <wp:simplePos x="0" y="0"/>
                <wp:positionH relativeFrom="column">
                  <wp:posOffset>1429385</wp:posOffset>
                </wp:positionH>
                <wp:positionV relativeFrom="paragraph">
                  <wp:posOffset>6350</wp:posOffset>
                </wp:positionV>
                <wp:extent cx="1212850" cy="0"/>
                <wp:effectExtent l="0" t="0" r="25400" b="19050"/>
                <wp:wrapNone/>
                <wp:docPr id="1" name="رابط مستقيم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28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رابط مستقيم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2.55pt,.5pt" to="208.0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" strokecolor="black [3213]"/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        Total chromosome length</w:t>
      </w:r>
      <w:r>
        <w:t xml:space="preserve">         </w:t>
      </w:r>
      <w:r>
        <w:rPr>
          <w:rFonts w:ascii="Times New Roman" w:hAnsi="Times New Roman" w:cs="Times New Roman"/>
          <w:sz w:val="20"/>
          <w:szCs w:val="20"/>
        </w:rPr>
        <w:t xml:space="preserve">For example, </w:t>
      </w:r>
      <w:proofErr w:type="spellStart"/>
      <w:r>
        <w:rPr>
          <w:rFonts w:ascii="Times New Roman" w:hAnsi="Times New Roman" w:cs="Times New Roman"/>
          <w:sz w:val="20"/>
          <w:szCs w:val="20"/>
        </w:rPr>
        <w:t>centromer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dex in a metacentric chromosome is 0.5.</w:t>
      </w:r>
    </w:p>
    <w:p w:rsidR="000B1813" w:rsidRDefault="000B1813" w:rsidP="002A055D">
      <w:pPr>
        <w:bidi w:val="0"/>
        <w:ind w:left="426"/>
        <w:jc w:val="both"/>
        <w:rPr>
          <w:rFonts w:hint="cs"/>
        </w:rPr>
      </w:pPr>
      <w:r>
        <w:t xml:space="preserve">    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. Proportion of the arms,</w:t>
      </w:r>
      <w:r w:rsidRPr="000B181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i.e., </w:t>
      </w:r>
      <w:r>
        <w:rPr>
          <w:rFonts w:ascii="Times New Roman" w:hAnsi="Times New Roman" w:cs="Times New Roman"/>
          <w:sz w:val="20"/>
          <w:szCs w:val="20"/>
        </w:rPr>
        <w:t>it is ratio between the long</w:t>
      </w:r>
      <w:r w:rsidRPr="000B181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rm and short arm of the chromosome.</w:t>
      </w:r>
      <w:r w:rsidRPr="000B181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his ratio is 1 : 1 in a</w:t>
      </w:r>
      <w:r w:rsidRPr="000B181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ypical metacentric chromosome.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:rsidR="00990C33" w:rsidRPr="007553C5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Classification. </w:t>
      </w: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human were first of all classified by a conference of </w:t>
      </w:r>
      <w:proofErr w:type="spellStart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cytogeneticists</w:t>
      </w:r>
      <w:proofErr w:type="spellEnd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 Denver,</w:t>
      </w:r>
      <w:r w:rsidR="00990C3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lorado in 1960 and is known as the </w:t>
      </w:r>
      <w:r w:rsidR="00990C33"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Denver classification</w:t>
      </w:r>
      <w:r w:rsidR="00990C3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. To follow this classification, each of the 22</w:t>
      </w:r>
    </w:p>
    <w:p w:rsidR="00990C3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0B1813" w:rsidRPr="007553C5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irs of autosomes has been numbered from 1 to 22 according to their decreasing size. </w:t>
      </w:r>
      <w:proofErr w:type="spellStart"/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atau</w:t>
      </w:r>
      <w:proofErr w:type="spellEnd"/>
      <w:r>
        <w:rPr>
          <w:rFonts w:ascii="Times New Roman" w:hAnsi="Times New Roman" w:cs="Times New Roman"/>
          <w:b/>
          <w:bCs/>
          <w:color w:val="F9008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(1960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divided the human chromosomes into the following seven groups designated A to G :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1. A group : 1 to 3 pairs — Meta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(</w:t>
      </w:r>
      <w:r w:rsidR="001E74B4">
        <w:rPr>
          <w:rFonts w:ascii="Times New Roman" w:hAnsi="Times New Roman" w:cs="Times New Roman"/>
          <w:sz w:val="28"/>
          <w:szCs w:val="28"/>
        </w:rPr>
        <w:t>large meta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lastRenderedPageBreak/>
        <w:t xml:space="preserve">2. B group : 4 to 5 pairs —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Submetacentric</w:t>
      </w:r>
      <w:proofErr w:type="spellEnd"/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E74B4">
        <w:rPr>
          <w:rFonts w:ascii="Times New Roman" w:hAnsi="Times New Roman" w:cs="Times New Roman"/>
          <w:sz w:val="28"/>
          <w:szCs w:val="28"/>
        </w:rPr>
        <w:t>(</w:t>
      </w:r>
      <w:r w:rsidR="001E74B4">
        <w:rPr>
          <w:rFonts w:ascii="Times New Roman" w:hAnsi="Times New Roman" w:cs="Times New Roman"/>
          <w:sz w:val="28"/>
          <w:szCs w:val="28"/>
        </w:rPr>
        <w:t xml:space="preserve">Large </w:t>
      </w:r>
      <w:proofErr w:type="spellStart"/>
      <w:r w:rsidR="001E74B4">
        <w:rPr>
          <w:rFonts w:ascii="Times New Roman" w:hAnsi="Times New Roman" w:cs="Times New Roman"/>
          <w:sz w:val="28"/>
          <w:szCs w:val="28"/>
        </w:rPr>
        <w:t>submetacentric</w:t>
      </w:r>
      <w:proofErr w:type="spellEnd"/>
      <w:r w:rsidR="001E74B4">
        <w:rPr>
          <w:rFonts w:ascii="Times New Roman" w:hAnsi="Times New Roman" w:cs="Times New Roman"/>
          <w:sz w:val="28"/>
          <w:szCs w:val="28"/>
        </w:rPr>
        <w:t>)</w:t>
      </w:r>
    </w:p>
    <w:p w:rsidR="001E74B4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3. C group : 6 to 12 pairs —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Submetacentric</w:t>
      </w:r>
      <w:proofErr w:type="spellEnd"/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( </w:t>
      </w:r>
      <w:r w:rsidR="001E74B4">
        <w:rPr>
          <w:rFonts w:ascii="Times New Roman" w:hAnsi="Times New Roman" w:cs="Times New Roman"/>
          <w:sz w:val="28"/>
          <w:szCs w:val="28"/>
        </w:rPr>
        <w:t>Medium</w:t>
      </w:r>
    </w:p>
    <w:p w:rsidR="00990C33" w:rsidRDefault="001E74B4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ubmetacentric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4. D group : 13 to 15 pairs — Acro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(</w:t>
      </w:r>
      <w:r w:rsidR="001E74B4">
        <w:rPr>
          <w:rFonts w:ascii="Times New Roman" w:hAnsi="Times New Roman" w:cs="Times New Roman"/>
          <w:sz w:val="28"/>
          <w:szCs w:val="28"/>
        </w:rPr>
        <w:t>Medium acro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:rsidR="001E74B4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5. E group : 16 to 18 pairs —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Submetacentric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(16 is metacentric)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E74B4">
        <w:rPr>
          <w:rFonts w:ascii="Times New Roman" w:hAnsi="Times New Roman" w:cs="Times New Roman"/>
          <w:sz w:val="28"/>
          <w:szCs w:val="28"/>
        </w:rPr>
        <w:t>Short</w:t>
      </w:r>
    </w:p>
    <w:p w:rsidR="001E74B4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 metacentric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6. F group : 19 to 20 pairs — Meta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E74B4">
        <w:rPr>
          <w:rFonts w:ascii="Times New Roman" w:hAnsi="Times New Roman" w:cs="Times New Roman"/>
          <w:sz w:val="28"/>
          <w:szCs w:val="28"/>
        </w:rPr>
        <w:t>(</w:t>
      </w:r>
      <w:r w:rsidR="001E74B4">
        <w:rPr>
          <w:rFonts w:ascii="Times New Roman" w:hAnsi="Times New Roman" w:cs="Times New Roman"/>
          <w:sz w:val="28"/>
          <w:szCs w:val="28"/>
        </w:rPr>
        <w:t>Short metacentric</w:t>
      </w:r>
      <w:r w:rsidR="001E74B4">
        <w:rPr>
          <w:rFonts w:ascii="Times New Roman" w:hAnsi="Times New Roman" w:cs="Times New Roman"/>
          <w:sz w:val="28"/>
          <w:szCs w:val="28"/>
        </w:rPr>
        <w:t>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7. G group : 21 to 22 pairs — Acrocentric</w:t>
      </w:r>
      <w:r w:rsidR="001E74B4">
        <w:rPr>
          <w:rFonts w:ascii="Times New Roman" w:hAnsi="Times New Roman" w:cs="Times New Roman"/>
          <w:color w:val="000000"/>
          <w:sz w:val="20"/>
          <w:szCs w:val="20"/>
        </w:rPr>
        <w:t xml:space="preserve">   (Short acrocentric)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Group A consists of longest metacentric chromosomes.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Group G consists of the shortest acrocentric chromosomes. These chromosomes have satellites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that correspond to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nucleolar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organizers. Chromosomes of group D also contains satellites. In males,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group G includes a variable Y chromosome which lacks the satellites.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The X chromosome is the member of group C and can be identified by special banding or staining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methods.</w:t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0" w:name="_GoBack"/>
      <w:r>
        <w:rPr>
          <w:rFonts w:ascii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2B86C5E4" wp14:editId="6C62796B">
            <wp:extent cx="4492752" cy="4088622"/>
            <wp:effectExtent l="0" t="0" r="3175" b="762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2902" cy="408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0B1813" w:rsidRPr="00683E20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  <w:u w:val="single"/>
        </w:rPr>
      </w:pPr>
      <w:r w:rsidRPr="00683E20">
        <w:rPr>
          <w:rFonts w:ascii="Arial" w:hAnsi="Arial" w:cs="Arial"/>
          <w:b/>
          <w:bCs/>
          <w:color w:val="13017C"/>
          <w:u w:val="single"/>
        </w:rPr>
        <w:t>Banding Techniques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F90081"/>
          <w:sz w:val="20"/>
          <w:szCs w:val="20"/>
        </w:rPr>
      </w:pPr>
    </w:p>
    <w:p w:rsidR="00F40B6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Recently banding techniques reveals structural</w:t>
      </w:r>
      <w:r w:rsidR="00F40B63" w:rsidRPr="00F40B6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40B63">
        <w:rPr>
          <w:rFonts w:ascii="Times New Roman" w:hAnsi="Times New Roman" w:cs="Times New Roman"/>
          <w:color w:val="000000"/>
          <w:sz w:val="20"/>
          <w:szCs w:val="20"/>
        </w:rPr>
        <w:t>details of chromosomes. The main banding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lastRenderedPageBreak/>
        <w:t>techniques are identified by letters such as Q, G,</w:t>
      </w:r>
      <w:r w:rsidRPr="00F40B6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C, R, T, F and N bands: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Pr="007553C5" w:rsidRDefault="00990C33" w:rsidP="002A055D">
      <w:pPr>
        <w:pStyle w:val="a4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426" w:firstLine="0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Q banding. </w:t>
      </w: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It uses fluorescent dyes</w:t>
      </w:r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such as </w:t>
      </w:r>
      <w:proofErr w:type="spellStart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quinacrine</w:t>
      </w:r>
      <w:proofErr w:type="spellEnd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ustard) and identifies the so</w:t>
      </w:r>
      <w:r w:rsid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called</w:t>
      </w:r>
      <w:r w:rsidR="00F40B63"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Q bands.</w:t>
      </w:r>
      <w:r w:rsidR="00E36186"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( in this method regions of the genome which relatively rich in the bases adenine and thymidine fluoresce brightly with Q – banding and each human chromosome pair gives a </w:t>
      </w:r>
      <w:proofErr w:type="spellStart"/>
      <w:r w:rsidR="00E36186"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uinqe</w:t>
      </w:r>
      <w:proofErr w:type="spellEnd"/>
      <w:r w:rsidR="00E36186"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pattern of band.</w:t>
      </w:r>
    </w:p>
    <w:p w:rsidR="00F40B63" w:rsidRPr="00AC3E25" w:rsidRDefault="00E36186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F90081"/>
          <w:sz w:val="20"/>
          <w:szCs w:val="20"/>
        </w:rPr>
      </w:pPr>
      <w:r w:rsidRPr="00AC3E25">
        <w:rPr>
          <w:rFonts w:ascii="Times New Roman" w:hAnsi="Times New Roman" w:cs="Times New Roman"/>
          <w:b/>
          <w:bCs/>
          <w:color w:val="F90081"/>
          <w:sz w:val="20"/>
          <w:szCs w:val="20"/>
        </w:rPr>
        <w:t xml:space="preserve"> </w:t>
      </w:r>
    </w:p>
    <w:p w:rsidR="00F40B63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8D8E38D" wp14:editId="539E5E6E">
            <wp:extent cx="5029200" cy="2432304"/>
            <wp:effectExtent l="0" t="0" r="0" b="6350"/>
            <wp:docPr id="7" name="صورة 7" descr="نتيجة بحث الصور عن ‪C BANDING q banding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نتيجة بحث الصور عن ‪C BANDING q banding‬‏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546" cy="243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B76058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2. G banding. </w:t>
      </w: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t uses </w:t>
      </w:r>
      <w:proofErr w:type="spellStart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Giemsa</w:t>
      </w:r>
      <w:proofErr w:type="spellEnd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in and</w:t>
      </w:r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dentifies the G bands. With G banding three major types of chromatin can be recognized— </w:t>
      </w:r>
      <w:proofErr w:type="spellStart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euchromatin</w:t>
      </w:r>
      <w:proofErr w:type="spellEnd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centromeric</w:t>
      </w:r>
      <w:proofErr w:type="spellEnd"/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intercalary heterochromatin.</w:t>
      </w:r>
      <w:r w:rsidR="00E36186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( it is the most</w:t>
      </w:r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requently </w:t>
      </w:r>
      <w:r w:rsidR="00E36186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ed method of banding for human cytogenetic involve trypsin  digestion of the metaphase chromosome followed  by </w:t>
      </w:r>
      <w:proofErr w:type="spellStart"/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staninig</w:t>
      </w:r>
      <w:proofErr w:type="spellEnd"/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ith </w:t>
      </w:r>
      <w:proofErr w:type="spellStart"/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Giemsa</w:t>
      </w:r>
      <w:proofErr w:type="spellEnd"/>
      <w:r w:rsidR="00B76058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dark blue stain which can be easily seen </w:t>
      </w:r>
    </w:p>
    <w:p w:rsidR="00F40B63" w:rsidRDefault="00B76058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ith </w:t>
      </w:r>
      <w:proofErr w:type="spellStart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standaered</w:t>
      </w:r>
      <w:proofErr w:type="spellEnd"/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ght microscope  the dark regions tend to be heterochromatin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, late replicating  and AT rich . The light regions tend to be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euchromatic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early- replicating and GC rich .  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The Q and G bands are generally</w:t>
      </w:r>
      <w:r w:rsidRPr="00F40B6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similar and correspond to intercalary heterochromatin.</w:t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D99835D" wp14:editId="05518C16">
            <wp:extent cx="5274310" cy="3957403"/>
            <wp:effectExtent l="0" t="0" r="2540" b="5080"/>
            <wp:docPr id="5" name="صورة 5" descr="http://www.pathology.washington.edu/galleries/Cytogallery/images/mg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pathology.washington.edu/galleries/Cytogallery/images/mgk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1E74B4">
        <w:rPr>
          <w:rFonts w:ascii="Helvetica" w:hAnsi="Helvetica"/>
          <w:b/>
          <w:bCs/>
          <w:color w:val="000000" w:themeColor="text1"/>
          <w:sz w:val="27"/>
          <w:szCs w:val="27"/>
          <w:shd w:val="clear" w:color="auto" w:fill="003366"/>
        </w:rPr>
        <w:t>Chromosome spread with chromosomes</w:t>
      </w:r>
      <w:r w:rsidRPr="001E74B4">
        <w:rPr>
          <w:rFonts w:ascii="Helvetica" w:hAnsi="Helvetica"/>
          <w:b/>
          <w:bCs/>
          <w:color w:val="000000" w:themeColor="text1"/>
          <w:sz w:val="27"/>
          <w:szCs w:val="27"/>
        </w:rPr>
        <w:br/>
      </w:r>
      <w:r w:rsidRPr="001E74B4">
        <w:rPr>
          <w:rFonts w:ascii="Helvetica" w:hAnsi="Helvetica"/>
          <w:b/>
          <w:bCs/>
          <w:color w:val="000000" w:themeColor="text1"/>
          <w:sz w:val="27"/>
          <w:szCs w:val="27"/>
          <w:shd w:val="clear" w:color="auto" w:fill="003366"/>
        </w:rPr>
        <w:t>shown by bright</w:t>
      </w:r>
      <w:r>
        <w:rPr>
          <w:rFonts w:ascii="Helvetica" w:hAnsi="Helvetica"/>
          <w:b/>
          <w:bCs/>
          <w:color w:val="FFFFFF"/>
          <w:sz w:val="27"/>
          <w:szCs w:val="27"/>
        </w:rPr>
        <w:br/>
      </w:r>
      <w:r>
        <w:rPr>
          <w:rFonts w:ascii="Helvetica" w:hAnsi="Helvetica"/>
          <w:b/>
          <w:bCs/>
          <w:color w:val="FFFFFF"/>
          <w:sz w:val="27"/>
          <w:szCs w:val="27"/>
          <w:shd w:val="clear" w:color="auto" w:fill="003366"/>
        </w:rPr>
        <w:lastRenderedPageBreak/>
        <w:t>field </w:t>
      </w:r>
      <w:hyperlink r:id="rId9" w:history="1">
        <w:r>
          <w:rPr>
            <w:rStyle w:val="Hyperlink"/>
            <w:rFonts w:ascii="Helvetica" w:hAnsi="Helvetica"/>
            <w:b/>
            <w:bCs/>
            <w:color w:val="FFFFFF"/>
            <w:sz w:val="27"/>
            <w:szCs w:val="27"/>
            <w:shd w:val="clear" w:color="auto" w:fill="003366"/>
          </w:rPr>
          <w:t>G-banding</w:t>
        </w:r>
      </w:hyperlink>
      <w:r>
        <w:rPr>
          <w:noProof/>
        </w:rPr>
        <w:drawing>
          <wp:inline distT="0" distB="0" distL="0" distR="0" wp14:anchorId="2477E0DD" wp14:editId="25FA52F5">
            <wp:extent cx="4718050" cy="5571490"/>
            <wp:effectExtent l="0" t="0" r="6350" b="0"/>
            <wp:docPr id="4" name="صورة 4" descr="http://www.pathology.washington.edu/galleries/Cytogallery/images/Idiogram_panel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pathology.washington.edu/galleries/Cytogallery/images/Idiogram_panel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557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hyperlink r:id="rId11" w:history="1">
        <w:proofErr w:type="spellStart"/>
        <w:r>
          <w:rPr>
            <w:rStyle w:val="Hyperlink"/>
            <w:rFonts w:ascii="Helvetica" w:hAnsi="Helvetica"/>
            <w:b/>
            <w:bCs/>
            <w:color w:val="FFFFFF"/>
            <w:sz w:val="27"/>
            <w:szCs w:val="27"/>
            <w:shd w:val="clear" w:color="auto" w:fill="003366"/>
          </w:rPr>
          <w:t>Idiogram</w:t>
        </w:r>
        <w:proofErr w:type="spellEnd"/>
      </w:hyperlink>
      <w:r>
        <w:rPr>
          <w:rFonts w:ascii="Helvetica" w:hAnsi="Helvetica"/>
          <w:b/>
          <w:bCs/>
          <w:color w:val="FFFFFF"/>
          <w:sz w:val="27"/>
          <w:szCs w:val="27"/>
          <w:shd w:val="clear" w:color="auto" w:fill="003366"/>
        </w:rPr>
        <w:t> of G-banded chromosome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3. C banding</w:t>
      </w:r>
      <w:r>
        <w:rPr>
          <w:rFonts w:ascii="Times New Roman" w:hAnsi="Times New Roman" w:cs="Times New Roman"/>
          <w:b/>
          <w:bCs/>
          <w:color w:val="F9008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It stains specifically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</w:rPr>
        <w:t>centromeric</w:t>
      </w:r>
      <w:proofErr w:type="spellEnd"/>
      <w:r w:rsidR="00F40B63" w:rsidRPr="00F40B6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40B63">
        <w:rPr>
          <w:rFonts w:ascii="Times New Roman" w:hAnsi="Times New Roman" w:cs="Times New Roman"/>
          <w:color w:val="000000"/>
          <w:sz w:val="20"/>
          <w:szCs w:val="20"/>
        </w:rPr>
        <w:t>constitutive heterochromatin.</w:t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drawing>
          <wp:inline distT="0" distB="0" distL="0" distR="0" wp14:anchorId="0F4D3E39" wp14:editId="2158D38C">
            <wp:extent cx="5510784" cy="3511296"/>
            <wp:effectExtent l="0" t="0" r="0" b="0"/>
            <wp:docPr id="3" name="صورة 3" descr="C:\Users\user\Desktop\هدى\Genomic instability in patients with type 2 diabetes mellitus on hemodialysis_files\C+B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هدى\Genomic instability in patients with type 2 diabetes mellitus on hemodialysis_files\C+B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183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67B8563B" wp14:editId="25D1145D">
            <wp:extent cx="5510784" cy="2109065"/>
            <wp:effectExtent l="0" t="0" r="0" b="5715"/>
            <wp:docPr id="6" name="صورة 6" descr="http://www.pathology.washington.edu/galleries/Cytogallery/images/fcs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pathology.washington.edu/galleries/Cytogallery/images/fcsth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238" cy="2109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4. R banding. </w:t>
      </w:r>
      <w:r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It gives a pattern that is the</w:t>
      </w:r>
      <w:r w:rsidR="00F40B63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verse of that of Q and G banding.</w:t>
      </w:r>
      <w:r w:rsidR="005744D4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 the dark </w:t>
      </w:r>
      <w:r w:rsidR="00AC3E25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s are </w:t>
      </w:r>
      <w:proofErr w:type="spellStart"/>
      <w:r w:rsidR="00AC3E25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>euchromatine</w:t>
      </w:r>
      <w:proofErr w:type="spellEnd"/>
      <w:r w:rsidR="00AC3E25" w:rsidRPr="007553C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light region are heterochromatin ) </w:t>
      </w:r>
    </w:p>
    <w:p w:rsidR="00990C3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AC3E2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5. T banding. </w:t>
      </w:r>
      <w:r>
        <w:rPr>
          <w:rFonts w:ascii="Times New Roman" w:hAnsi="Times New Roman" w:cs="Times New Roman"/>
          <w:color w:val="000000"/>
          <w:sz w:val="20"/>
          <w:szCs w:val="20"/>
        </w:rPr>
        <w:t>It stains telomeres of chromosomes.</w:t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1070215" wp14:editId="64E7D8B6">
            <wp:extent cx="4535170" cy="3364865"/>
            <wp:effectExtent l="0" t="0" r="0" b="6985"/>
            <wp:docPr id="8" name="صورة 8" descr="صورة ذات صل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صورة ذات صلة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70" cy="336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TELOMERE BAND </w:t>
      </w:r>
    </w:p>
    <w:p w:rsidR="00AC3E25" w:rsidRDefault="00AC3E2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Pr="007553C5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40B6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ther banding techniques uses the </w:t>
      </w:r>
      <w:proofErr w:type="spellStart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eulgen</w:t>
      </w:r>
      <w:proofErr w:type="spellEnd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tain (F bands) and one selectively stains the Other banding techniques uses the </w:t>
      </w:r>
      <w:proofErr w:type="spellStart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eulgen</w:t>
      </w:r>
      <w:proofErr w:type="spellEnd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tain (F bands) and one selectively stains the </w:t>
      </w:r>
      <w:proofErr w:type="spellStart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ucleolar</w:t>
      </w:r>
      <w:proofErr w:type="spellEnd"/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rganizers (N bands) which are localized in the satellite of chromosomes 13, 14, 15, 21 and 22. G banding has become important tool in the analysis of mammalian, avian, reptilian and amphibian chromosomes; distinct G bands have not</w:t>
      </w:r>
    </w:p>
    <w:p w:rsidR="00F40B63" w:rsidRPr="007553C5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553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een found in plant chromosomes.</w:t>
      </w: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40B63" w:rsidRDefault="00F40B6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990C33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2A05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u w:val="single"/>
        </w:rPr>
        <w:t>Clinical importance of chromosome banding</w:t>
      </w:r>
      <w:r>
        <w:rPr>
          <w:rFonts w:ascii="Times New Roman" w:hAnsi="Times New Roman" w:cs="Times New Roman"/>
          <w:b/>
          <w:bCs/>
          <w:color w:val="F9008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/>
          <w:sz w:val="20"/>
          <w:szCs w:val="20"/>
        </w:rPr>
        <w:t>Since banding patterns are unique and constant</w:t>
      </w:r>
    </w:p>
    <w:p w:rsidR="00990C3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553C5">
        <w:rPr>
          <w:rFonts w:ascii="Times New Roman" w:hAnsi="Times New Roman" w:cs="Times New Roman"/>
          <w:b/>
          <w:bCs/>
          <w:color w:val="000000"/>
          <w:sz w:val="24"/>
          <w:szCs w:val="24"/>
        </w:rPr>
        <w:t>for each normal chromosomes, in case of a large number of chromosomal abnormalities, such as loss</w:t>
      </w:r>
      <w:r w:rsidRPr="007553C5">
        <w:rPr>
          <w:rFonts w:ascii="Times New Roman" w:hAnsi="Times New Roman" w:cs="Times New Roman"/>
          <w:b/>
          <w:bCs/>
          <w:sz w:val="24"/>
          <w:szCs w:val="24"/>
        </w:rPr>
        <w:t xml:space="preserve"> of a very small part, insertion of an additional segment and addition of whole chromosome can be easily</w:t>
      </w:r>
    </w:p>
    <w:p w:rsidR="00990C3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553C5">
        <w:rPr>
          <w:rFonts w:ascii="Times New Roman" w:hAnsi="Times New Roman" w:cs="Times New Roman"/>
          <w:b/>
          <w:bCs/>
          <w:sz w:val="24"/>
          <w:szCs w:val="24"/>
        </w:rPr>
        <w:t xml:space="preserve">recognized, </w:t>
      </w:r>
      <w:r w:rsidRPr="007553C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.g., </w:t>
      </w:r>
      <w:r w:rsidRPr="007553C5">
        <w:rPr>
          <w:rFonts w:ascii="Times New Roman" w:hAnsi="Times New Roman" w:cs="Times New Roman"/>
          <w:b/>
          <w:bCs/>
          <w:sz w:val="24"/>
          <w:szCs w:val="24"/>
        </w:rPr>
        <w:t>cat-cry syndrome due to loss of small part of chromosome 5 ; Down syndrome due</w:t>
      </w:r>
    </w:p>
    <w:p w:rsidR="00990C33" w:rsidRPr="007553C5" w:rsidRDefault="00990C3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553C5">
        <w:rPr>
          <w:rFonts w:ascii="Times New Roman" w:hAnsi="Times New Roman" w:cs="Times New Roman"/>
          <w:b/>
          <w:bCs/>
          <w:sz w:val="24"/>
          <w:szCs w:val="24"/>
        </w:rPr>
        <w:t>to an extra chromosome 21.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0B1813" w:rsidRPr="007553C5" w:rsidRDefault="007553C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553C5">
        <w:rPr>
          <w:rFonts w:ascii="Times New Roman" w:hAnsi="Times New Roman" w:cs="Times New Roman"/>
          <w:color w:val="000000"/>
          <w:sz w:val="28"/>
          <w:szCs w:val="28"/>
        </w:rPr>
        <w:t xml:space="preserve">Banding nomenclature </w:t>
      </w:r>
    </w:p>
    <w:p w:rsidR="000B1813" w:rsidRDefault="000B1813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:rsidR="002A055D" w:rsidRPr="007553C5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553C5">
        <w:rPr>
          <w:rFonts w:ascii="Times New Roman" w:hAnsi="Times New Roman" w:cs="Times New Roman"/>
          <w:sz w:val="24"/>
          <w:szCs w:val="24"/>
        </w:rPr>
        <w:t>Each chromosome has a constriction point called the</w:t>
      </w:r>
      <w:r w:rsidR="002A055D" w:rsidRPr="002A05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A055D" w:rsidRPr="007553C5">
        <w:rPr>
          <w:rFonts w:ascii="Times New Roman" w:hAnsi="Times New Roman" w:cs="Times New Roman"/>
          <w:b/>
          <w:bCs/>
          <w:sz w:val="24"/>
          <w:szCs w:val="24"/>
        </w:rPr>
        <w:t>centromere</w:t>
      </w:r>
      <w:r w:rsidR="002A055D" w:rsidRPr="007553C5">
        <w:rPr>
          <w:rFonts w:ascii="Times New Roman" w:hAnsi="Times New Roman" w:cs="Times New Roman"/>
          <w:sz w:val="24"/>
          <w:szCs w:val="24"/>
        </w:rPr>
        <w:t>, which divides the chromosome into two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7553C5">
        <w:rPr>
          <w:rFonts w:ascii="Times New Roman" w:hAnsi="Times New Roman" w:cs="Times New Roman"/>
          <w:sz w:val="24"/>
          <w:szCs w:val="24"/>
        </w:rPr>
        <w:t>sections, or “arms.”</w:t>
      </w:r>
    </w:p>
    <w:p w:rsidR="002A055D" w:rsidRPr="007553C5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1E74B4" w:rsidRPr="007553C5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1E74B4" w:rsidRPr="007553C5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553C5">
        <w:rPr>
          <w:rFonts w:ascii="Wingdings2" w:hAnsi="Times New Roman" w:cs="Wingdings2" w:hint="cs"/>
          <w:sz w:val="24"/>
          <w:szCs w:val="24"/>
        </w:rPr>
        <w:t></w:t>
      </w:r>
      <w:r w:rsidRPr="007553C5">
        <w:rPr>
          <w:rFonts w:ascii="Wingdings2" w:hAnsi="Times New Roman" w:cs="Wingdings2"/>
          <w:sz w:val="24"/>
          <w:szCs w:val="24"/>
        </w:rPr>
        <w:t xml:space="preserve"> </w:t>
      </w:r>
      <w:r w:rsidRPr="007553C5">
        <w:rPr>
          <w:rFonts w:ascii="Times New Roman" w:hAnsi="Times New Roman" w:cs="Times New Roman"/>
          <w:sz w:val="24"/>
          <w:szCs w:val="24"/>
        </w:rPr>
        <w:t>The short arm of the chromosome is labeled the “p arm.”</w:t>
      </w:r>
    </w:p>
    <w:p w:rsidR="000B1813" w:rsidRPr="007553C5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553C5">
        <w:rPr>
          <w:rFonts w:ascii="Wingdings2" w:hAnsi="Times New Roman" w:cs="Wingdings2" w:hint="cs"/>
          <w:sz w:val="24"/>
          <w:szCs w:val="24"/>
        </w:rPr>
        <w:t></w:t>
      </w:r>
      <w:r w:rsidRPr="007553C5">
        <w:rPr>
          <w:rFonts w:ascii="Wingdings2" w:hAnsi="Times New Roman" w:cs="Wingdings2"/>
          <w:sz w:val="24"/>
          <w:szCs w:val="24"/>
        </w:rPr>
        <w:t xml:space="preserve"> </w:t>
      </w:r>
      <w:r w:rsidRPr="007553C5">
        <w:rPr>
          <w:rFonts w:ascii="Times New Roman" w:hAnsi="Times New Roman" w:cs="Times New Roman"/>
          <w:sz w:val="24"/>
          <w:szCs w:val="24"/>
        </w:rPr>
        <w:t>The long arm of the chromosome is labeled the “q arm</w:t>
      </w:r>
    </w:p>
    <w:p w:rsidR="001E74B4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D71AC57" wp14:editId="7CED407F">
            <wp:extent cx="5212080" cy="3877310"/>
            <wp:effectExtent l="0" t="0" r="7620" b="8890"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87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74B4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:rsidR="001E74B4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:rsidR="002A055D" w:rsidRPr="002A055D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A055D">
        <w:rPr>
          <w:rFonts w:ascii="Times New Roman" w:hAnsi="Times New Roman" w:cs="Times New Roman"/>
          <w:sz w:val="24"/>
          <w:szCs w:val="24"/>
        </w:rPr>
        <w:t>The location of the centromere on each chromosome gives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>the chromosome its characteristic shape, and can be used to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>help describe the location of specific genes.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>Each chromosome arm is divided into regions, or cytogenetic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>bands, that can be seen using a microscope and special stains. The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>cytogenetic bands are labeled p1, p2, p3, q1, q2, q3, etc., counting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from the centromere out toward the </w:t>
      </w:r>
      <w:proofErr w:type="spellStart"/>
      <w:r w:rsidR="002A055D" w:rsidRPr="002A055D">
        <w:rPr>
          <w:rFonts w:ascii="Times New Roman" w:hAnsi="Times New Roman" w:cs="Times New Roman"/>
          <w:sz w:val="24"/>
          <w:szCs w:val="24"/>
        </w:rPr>
        <w:t>telomeresAt</w:t>
      </w:r>
      <w:proofErr w:type="spellEnd"/>
      <w:r w:rsidR="002A055D" w:rsidRPr="002A055D">
        <w:rPr>
          <w:rFonts w:ascii="Times New Roman" w:hAnsi="Times New Roman" w:cs="Times New Roman"/>
          <w:sz w:val="24"/>
          <w:szCs w:val="24"/>
        </w:rPr>
        <w:t xml:space="preserve"> higher resolutions, sub-bands can be seen within the bands.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="002A055D" w:rsidRPr="002A055D">
        <w:rPr>
          <w:rFonts w:ascii="Times New Roman" w:hAnsi="Times New Roman" w:cs="Times New Roman"/>
          <w:sz w:val="24"/>
          <w:szCs w:val="24"/>
        </w:rPr>
        <w:t xml:space="preserve">The sub-bands are also numbered from the centromere out toward the telomere. </w:t>
      </w: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 w:right="-341"/>
        <w:jc w:val="both"/>
        <w:rPr>
          <w:rFonts w:ascii="Times New Roman" w:hAnsi="Times New Roman" w:cs="Times New Roman"/>
          <w:sz w:val="24"/>
          <w:szCs w:val="24"/>
        </w:rPr>
      </w:pPr>
      <w:r w:rsidRPr="002A055D">
        <w:rPr>
          <w:rFonts w:ascii="Times New Roman" w:hAnsi="Times New Roman" w:cs="Times New Roman"/>
          <w:sz w:val="24"/>
          <w:szCs w:val="24"/>
        </w:rPr>
        <w:t>For example, the cytogenetic map location of the CFTR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Pr="002A055D">
        <w:rPr>
          <w:rFonts w:ascii="Times New Roman" w:hAnsi="Times New Roman" w:cs="Times New Roman"/>
          <w:sz w:val="24"/>
          <w:szCs w:val="24"/>
        </w:rPr>
        <w:t>gene is 7q31.2, which indicates it is on chromosome 7, q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Pr="002A055D">
        <w:rPr>
          <w:rFonts w:ascii="Times New Roman" w:hAnsi="Times New Roman" w:cs="Times New Roman"/>
          <w:sz w:val="24"/>
          <w:szCs w:val="24"/>
        </w:rPr>
        <w:t>arm, band 3, sub-band 1, and sub-sub-band 2.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Pr="002A055D">
        <w:rPr>
          <w:rFonts w:ascii="Times New Roman" w:hAnsi="Times New Roman" w:cs="Times New Roman"/>
          <w:sz w:val="24"/>
          <w:szCs w:val="24"/>
        </w:rPr>
        <w:t xml:space="preserve">The ends of the chromosomes are labeled </w:t>
      </w:r>
      <w:proofErr w:type="spellStart"/>
      <w:r w:rsidRPr="002A055D">
        <w:rPr>
          <w:rFonts w:ascii="Times New Roman" w:hAnsi="Times New Roman" w:cs="Times New Roman"/>
          <w:sz w:val="24"/>
          <w:szCs w:val="24"/>
        </w:rPr>
        <w:t>ptel</w:t>
      </w:r>
      <w:proofErr w:type="spellEnd"/>
      <w:r w:rsidRPr="002A055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A055D">
        <w:rPr>
          <w:rFonts w:ascii="Times New Roman" w:hAnsi="Times New Roman" w:cs="Times New Roman"/>
          <w:sz w:val="24"/>
          <w:szCs w:val="24"/>
        </w:rPr>
        <w:t>qtel</w:t>
      </w:r>
      <w:proofErr w:type="spellEnd"/>
      <w:r w:rsidRPr="002A055D">
        <w:rPr>
          <w:rFonts w:ascii="Times New Roman" w:hAnsi="Times New Roman" w:cs="Times New Roman"/>
          <w:sz w:val="24"/>
          <w:szCs w:val="24"/>
        </w:rPr>
        <w:t>. For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Pr="002A055D">
        <w:rPr>
          <w:rFonts w:ascii="Times New Roman" w:hAnsi="Times New Roman" w:cs="Times New Roman"/>
          <w:sz w:val="24"/>
          <w:szCs w:val="24"/>
        </w:rPr>
        <w:t>example, the notation 7qtel refers to the end of the long arm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  <w:r w:rsidRPr="002A055D">
        <w:rPr>
          <w:rFonts w:ascii="Times New Roman" w:hAnsi="Times New Roman" w:cs="Times New Roman"/>
          <w:sz w:val="24"/>
          <w:szCs w:val="24"/>
        </w:rPr>
        <w:t>of chromosome 7.</w:t>
      </w: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2A055D" w:rsidRPr="002A055D" w:rsidRDefault="002A055D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1E74B4" w:rsidRPr="002A055D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1E74B4" w:rsidRPr="002A055D" w:rsidRDefault="001E74B4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7553C5" w:rsidRPr="002A055D" w:rsidRDefault="007553C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7553C5" w:rsidRPr="002A055D" w:rsidRDefault="007553C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A055D">
        <w:rPr>
          <w:rFonts w:ascii="Times New Roman" w:hAnsi="Times New Roman" w:cs="Times New Roman" w:hint="cs"/>
          <w:sz w:val="24"/>
          <w:szCs w:val="24"/>
        </w:rPr>
        <w:t></w:t>
      </w:r>
      <w:r w:rsidRPr="002A05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53C5" w:rsidRDefault="007553C5" w:rsidP="002A055D">
      <w:pPr>
        <w:autoSpaceDE w:val="0"/>
        <w:autoSpaceDN w:val="0"/>
        <w:bidi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4D03F80" wp14:editId="3420D29D">
            <wp:extent cx="4907280" cy="4572000"/>
            <wp:effectExtent l="0" t="0" r="7620" b="0"/>
            <wp:docPr id="10" name="صورة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553C5" w:rsidSect="002A055D">
      <w:pgSz w:w="11906" w:h="16838"/>
      <w:pgMar w:top="1440" w:right="707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Wingdings2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E3AC6"/>
    <w:multiLevelType w:val="hybridMultilevel"/>
    <w:tmpl w:val="0494E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a2MLQwMTawNDZS0lEKTi0uzszPAykwqgUAdC/q3CwAAAA="/>
  </w:docVars>
  <w:rsids>
    <w:rsidRoot w:val="000B1813"/>
    <w:rsid w:val="000B1813"/>
    <w:rsid w:val="001E74B4"/>
    <w:rsid w:val="002463C9"/>
    <w:rsid w:val="002A055D"/>
    <w:rsid w:val="005744D4"/>
    <w:rsid w:val="00683E20"/>
    <w:rsid w:val="006842EE"/>
    <w:rsid w:val="00726B15"/>
    <w:rsid w:val="007553C5"/>
    <w:rsid w:val="00990C33"/>
    <w:rsid w:val="00AC3E25"/>
    <w:rsid w:val="00B76058"/>
    <w:rsid w:val="00E36186"/>
    <w:rsid w:val="00F40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90C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990C33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semiHidden/>
    <w:unhideWhenUsed/>
    <w:rsid w:val="00AC3E25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AC3E2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90C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990C33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semiHidden/>
    <w:unhideWhenUsed/>
    <w:rsid w:val="00AC3E25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AC3E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hyperlink" Target="http://www.pathology.washington.edu/galleries/Cytogallery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yperlink" Target="http://www.pathology.washington.edu/galleries/Cytogallery/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92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2-03T19:21:00Z</dcterms:created>
  <dcterms:modified xsi:type="dcterms:W3CDTF">2020-02-03T19:21:00Z</dcterms:modified>
</cp:coreProperties>
</file>